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03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9bf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d986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03T02:26:13Z</dcterms:created>
  <dcterms:modified xsi:type="dcterms:W3CDTF">2020-08-03T02:26:13Z</dcterms:modified>
</cp:coreProperties>
</file>